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{#eq-poisson}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r>
        <w:rPr>
          <w:bCs/>
          <w:b/>
        </w:rPr>
        <w:t xml:space="preserve">?@eq-poisson</w:t>
      </w:r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8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2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6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6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7-06T20:59:36Z</dcterms:created>
  <dcterms:modified xsi:type="dcterms:W3CDTF">2023-07-06T20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number-sections">
    <vt:lpwstr>True</vt:lpwstr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